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2CBC7CDC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</w:t>
      </w:r>
      <w:r w:rsidR="00D93111">
        <w:rPr>
          <w:rFonts w:ascii="Times New Roman" w:hAnsi="Times New Roman"/>
          <w:sz w:val="24"/>
          <w:szCs w:val="24"/>
        </w:rPr>
        <w:t xml:space="preserve"> Słuchacza</w:t>
      </w:r>
      <w:r>
        <w:rPr>
          <w:rFonts w:ascii="Times New Roman" w:hAnsi="Times New Roman"/>
          <w:sz w:val="24"/>
          <w:szCs w:val="24"/>
        </w:rPr>
        <w:t>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40F895EF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FD63F3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4636902E" w14:textId="2FD67AAF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23039A" w:rsidRPr="0023039A">
        <w:rPr>
          <w:rFonts w:ascii="Times New Roman" w:eastAsia="Times New Roman" w:hAnsi="Times New Roman"/>
          <w:bCs/>
          <w:sz w:val="24"/>
          <w:szCs w:val="24"/>
          <w:lang w:eastAsia="pl-PL"/>
        </w:rPr>
        <w:t>Z00119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75DFB9F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2929CA">
        <w:rPr>
          <w:rFonts w:ascii="Times New Roman" w:hAnsi="Times New Roman"/>
          <w:b/>
          <w:sz w:val="24"/>
          <w:szCs w:val="24"/>
        </w:rPr>
        <w:t xml:space="preserve"> PRO FORMA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1F40022F" w:rsidR="00B92161" w:rsidRPr="00B92161" w:rsidRDefault="00B92161" w:rsidP="00D30BCC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7AB3F129" w14:textId="77777777" w:rsidR="00B92161" w:rsidRPr="00B92161" w:rsidRDefault="00B92161" w:rsidP="00D30BCC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308EA585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</w:t>
      </w:r>
      <w:r w:rsidR="002B69A2" w:rsidRPr="002B69A2">
        <w:rPr>
          <w:rFonts w:ascii="Times New Roman" w:hAnsi="Times New Roman"/>
          <w:sz w:val="24"/>
          <w:szCs w:val="24"/>
        </w:rPr>
        <w:t>przez Szkołę Główną Gospodarstwa Wiejskiego w Warszawie</w:t>
      </w:r>
      <w:r>
        <w:rPr>
          <w:rFonts w:ascii="Times New Roman" w:hAnsi="Times New Roman"/>
          <w:sz w:val="24"/>
          <w:szCs w:val="24"/>
        </w:rPr>
        <w:t>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FD63F3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1E171B76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23039A" w:rsidRPr="0023039A">
        <w:rPr>
          <w:rFonts w:ascii="Times New Roman" w:eastAsia="Times New Roman" w:hAnsi="Times New Roman"/>
          <w:bCs/>
          <w:sz w:val="24"/>
          <w:szCs w:val="24"/>
          <w:lang w:eastAsia="pl-PL"/>
        </w:rPr>
        <w:t>Z00119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15173"/>
    <w:rsid w:val="00194D32"/>
    <w:rsid w:val="001D0939"/>
    <w:rsid w:val="001E576E"/>
    <w:rsid w:val="001F4784"/>
    <w:rsid w:val="0023039A"/>
    <w:rsid w:val="00232F25"/>
    <w:rsid w:val="002929CA"/>
    <w:rsid w:val="002B3E77"/>
    <w:rsid w:val="002B69A2"/>
    <w:rsid w:val="003018BB"/>
    <w:rsid w:val="00406E68"/>
    <w:rsid w:val="00424F18"/>
    <w:rsid w:val="00477B68"/>
    <w:rsid w:val="004E6E5E"/>
    <w:rsid w:val="005155A7"/>
    <w:rsid w:val="0061008F"/>
    <w:rsid w:val="0068177F"/>
    <w:rsid w:val="00684702"/>
    <w:rsid w:val="007B61FA"/>
    <w:rsid w:val="00810CF9"/>
    <w:rsid w:val="008E1E14"/>
    <w:rsid w:val="008E6B7A"/>
    <w:rsid w:val="00924950"/>
    <w:rsid w:val="00A32E07"/>
    <w:rsid w:val="00AF791A"/>
    <w:rsid w:val="00B672C2"/>
    <w:rsid w:val="00B92161"/>
    <w:rsid w:val="00CC2492"/>
    <w:rsid w:val="00D22ED8"/>
    <w:rsid w:val="00D30BCC"/>
    <w:rsid w:val="00D64C6B"/>
    <w:rsid w:val="00D70CF2"/>
    <w:rsid w:val="00D93111"/>
    <w:rsid w:val="00DD76C1"/>
    <w:rsid w:val="00E0468A"/>
    <w:rsid w:val="00E353DC"/>
    <w:rsid w:val="00E61883"/>
    <w:rsid w:val="00EC535A"/>
    <w:rsid w:val="00ED2661"/>
    <w:rsid w:val="00FD6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7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18</cp:revision>
  <dcterms:created xsi:type="dcterms:W3CDTF">2023-01-26T12:11:00Z</dcterms:created>
  <dcterms:modified xsi:type="dcterms:W3CDTF">2026-07-0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